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AB9A3" w14:textId="77777777" w:rsidR="00911EC5" w:rsidRPr="009E2ACB" w:rsidRDefault="009E2ACB" w:rsidP="009E2ACB">
      <w:pPr>
        <w:jc w:val="center"/>
        <w:rPr>
          <w:rFonts w:ascii="Unikurd Magroon" w:hAnsi="Unikurd Magroon" w:cs="Unikurd Magroon"/>
          <w:sz w:val="32"/>
          <w:szCs w:val="32"/>
          <w:rtl/>
          <w:lang w:bidi="ar-QA"/>
        </w:rPr>
      </w:pPr>
      <w:r w:rsidRPr="009E2ACB">
        <w:rPr>
          <w:rFonts w:ascii="Unikurd Magroon" w:hAnsi="Unikurd Magroon" w:cs="Unikurd Magroon"/>
          <w:sz w:val="32"/>
          <w:szCs w:val="32"/>
          <w:rtl/>
          <w:lang w:bidi="ar-QA"/>
        </w:rPr>
        <w:t>لیستی ناوی قوتابیانی پۆلی چوارەم بۆ ساڵی خوێندنی ٢٠٢٢-٢٠٢٣</w:t>
      </w:r>
    </w:p>
    <w:p w14:paraId="51408139" w14:textId="77777777" w:rsidR="009E2ACB" w:rsidRPr="009E2ACB" w:rsidRDefault="009E2ACB" w:rsidP="009E2ACB">
      <w:pPr>
        <w:jc w:val="center"/>
        <w:rPr>
          <w:rFonts w:ascii="Unikurd Jino" w:hAnsi="Unikurd Jino" w:cs="Unikurd Jino"/>
          <w:sz w:val="32"/>
          <w:szCs w:val="32"/>
          <w:lang w:bidi="ar-QA"/>
        </w:rPr>
      </w:pPr>
      <w:r w:rsidRPr="009E2ACB">
        <w:rPr>
          <w:rFonts w:ascii="Unikurd Jino" w:hAnsi="Unikurd Jino" w:cs="Unikurd Jino"/>
          <w:sz w:val="32"/>
          <w:szCs w:val="32"/>
          <w:rtl/>
        </w:rPr>
        <w:t>وانەی</w:t>
      </w:r>
      <w:r w:rsidRPr="009E2ACB">
        <w:rPr>
          <w:rFonts w:ascii="Unikurd Jino" w:hAnsi="Unikurd Jino" w:cs="Unikurd Jino"/>
          <w:sz w:val="32"/>
          <w:szCs w:val="32"/>
          <w:rtl/>
          <w:lang w:bidi="ar-QA"/>
        </w:rPr>
        <w:t xml:space="preserve"> ئیندۆکراینۆلۆجی</w:t>
      </w:r>
      <w:r>
        <w:rPr>
          <w:rFonts w:ascii="Unikurd Jino" w:hAnsi="Unikurd Jino" w:cs="Unikurd Jino" w:hint="cs"/>
          <w:sz w:val="32"/>
          <w:szCs w:val="32"/>
          <w:rtl/>
          <w:lang w:bidi="ar-QA"/>
        </w:rPr>
        <w:t>/ گروپی یەکەم</w:t>
      </w:r>
    </w:p>
    <w:tbl>
      <w:tblPr>
        <w:bidiVisual/>
        <w:tblW w:w="101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2909"/>
        <w:gridCol w:w="691"/>
        <w:gridCol w:w="691"/>
        <w:gridCol w:w="691"/>
        <w:gridCol w:w="657"/>
        <w:gridCol w:w="657"/>
        <w:gridCol w:w="657"/>
        <w:gridCol w:w="657"/>
        <w:gridCol w:w="657"/>
        <w:gridCol w:w="657"/>
        <w:gridCol w:w="657"/>
      </w:tblGrid>
      <w:tr w:rsidR="00EF5C32" w:rsidRPr="009E2ACB" w14:paraId="436B6E0A" w14:textId="77777777" w:rsidTr="00EF5C32">
        <w:trPr>
          <w:trHeight w:val="478"/>
          <w:jc w:val="center"/>
        </w:trPr>
        <w:tc>
          <w:tcPr>
            <w:tcW w:w="567" w:type="dxa"/>
            <w:shd w:val="clear" w:color="000000" w:fill="D9D9D9"/>
            <w:vAlign w:val="center"/>
            <w:hideMark/>
          </w:tcPr>
          <w:p w14:paraId="32AA4DD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  <w:t>ز</w:t>
            </w:r>
          </w:p>
        </w:tc>
        <w:tc>
          <w:tcPr>
            <w:tcW w:w="2909" w:type="dxa"/>
            <w:shd w:val="clear" w:color="000000" w:fill="D9D9D9"/>
            <w:vAlign w:val="center"/>
            <w:hideMark/>
          </w:tcPr>
          <w:p w14:paraId="4A78D452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  <w:t>ناوى سيانی قوتابى</w:t>
            </w:r>
          </w:p>
        </w:tc>
        <w:tc>
          <w:tcPr>
            <w:tcW w:w="691" w:type="dxa"/>
            <w:shd w:val="clear" w:color="000000" w:fill="D9D9D9"/>
            <w:vAlign w:val="center"/>
          </w:tcPr>
          <w:p w14:paraId="187635D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shd w:val="clear" w:color="000000" w:fill="D9D9D9"/>
            <w:vAlign w:val="center"/>
          </w:tcPr>
          <w:p w14:paraId="09FD449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shd w:val="clear" w:color="000000" w:fill="D9D9D9"/>
            <w:vAlign w:val="center"/>
          </w:tcPr>
          <w:p w14:paraId="543D1E8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shd w:val="clear" w:color="000000" w:fill="D9D9D9"/>
            <w:vAlign w:val="center"/>
          </w:tcPr>
          <w:p w14:paraId="47C8504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  <w:lang w:bidi="ar-QA"/>
              </w:rPr>
            </w:pPr>
          </w:p>
        </w:tc>
        <w:tc>
          <w:tcPr>
            <w:tcW w:w="657" w:type="dxa"/>
            <w:shd w:val="clear" w:color="000000" w:fill="D9D9D9"/>
            <w:vAlign w:val="center"/>
          </w:tcPr>
          <w:p w14:paraId="6ABC483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  <w:lang w:bidi="ar-QA"/>
              </w:rPr>
            </w:pPr>
          </w:p>
        </w:tc>
        <w:tc>
          <w:tcPr>
            <w:tcW w:w="657" w:type="dxa"/>
            <w:shd w:val="clear" w:color="000000" w:fill="D9D9D9"/>
            <w:vAlign w:val="center"/>
          </w:tcPr>
          <w:p w14:paraId="542C894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shd w:val="clear" w:color="000000" w:fill="D9D9D9"/>
            <w:vAlign w:val="center"/>
          </w:tcPr>
          <w:p w14:paraId="4B9B545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shd w:val="clear" w:color="000000" w:fill="D9D9D9"/>
            <w:vAlign w:val="center"/>
          </w:tcPr>
          <w:p w14:paraId="20FE740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shd w:val="clear" w:color="000000" w:fill="D9D9D9"/>
            <w:vAlign w:val="center"/>
          </w:tcPr>
          <w:p w14:paraId="5CB5164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shd w:val="clear" w:color="000000" w:fill="D9D9D9"/>
          </w:tcPr>
          <w:p w14:paraId="2A24089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16098641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0B694AE8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</w:t>
            </w:r>
          </w:p>
        </w:tc>
        <w:tc>
          <w:tcPr>
            <w:tcW w:w="2909" w:type="dxa"/>
            <w:shd w:val="clear" w:color="auto" w:fill="auto"/>
            <w:noWrap/>
            <w:vAlign w:val="center"/>
          </w:tcPr>
          <w:p w14:paraId="616B4E84" w14:textId="77777777" w:rsidR="00EF5C32" w:rsidRPr="009E2ACB" w:rsidRDefault="00EF5C32" w:rsidP="00847559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ئاران حيدر كريم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6CB00C8B" w14:textId="52D3486A" w:rsidR="00EF5C32" w:rsidRPr="009E2ACB" w:rsidRDefault="00290EFC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38DE3498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F948E0D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  <w:lang w:bidi="ar-QA"/>
              </w:rPr>
            </w:pPr>
          </w:p>
        </w:tc>
        <w:tc>
          <w:tcPr>
            <w:tcW w:w="657" w:type="dxa"/>
            <w:vAlign w:val="center"/>
          </w:tcPr>
          <w:p w14:paraId="411A529A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9DFBB88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72A253B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6E2ED38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AB384A9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3F54965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40D873B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19B0FBA8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06701859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</w:t>
            </w:r>
          </w:p>
        </w:tc>
        <w:tc>
          <w:tcPr>
            <w:tcW w:w="2909" w:type="dxa"/>
            <w:shd w:val="clear" w:color="auto" w:fill="auto"/>
            <w:noWrap/>
            <w:vAlign w:val="center"/>
          </w:tcPr>
          <w:p w14:paraId="1562D2AB" w14:textId="77777777" w:rsidR="00EF5C32" w:rsidRPr="009E2ACB" w:rsidRDefault="00EF5C32" w:rsidP="00847559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ئاسودە خالد محمدامين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0B38B6C7" w14:textId="75FC4ACD" w:rsidR="00EF5C32" w:rsidRPr="009E2ACB" w:rsidRDefault="00290EFC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19C89CCE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0343A44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EAC1BB8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BB03398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1B80836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C1FF016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04A481F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CBD95B9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6025801E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728BBE8E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5B32011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</w:t>
            </w:r>
          </w:p>
        </w:tc>
        <w:tc>
          <w:tcPr>
            <w:tcW w:w="2909" w:type="dxa"/>
            <w:shd w:val="clear" w:color="auto" w:fill="auto"/>
            <w:noWrap/>
            <w:vAlign w:val="center"/>
          </w:tcPr>
          <w:p w14:paraId="33E20352" w14:textId="77777777" w:rsidR="00EF5C32" w:rsidRPr="009E2ACB" w:rsidRDefault="00EF5C32" w:rsidP="00847559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ئاڤان عزيز بابكر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00A61DC9" w14:textId="1158E476" w:rsidR="00EF5C32" w:rsidRPr="009E2ACB" w:rsidRDefault="00290EFC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5</w:t>
            </w:r>
          </w:p>
        </w:tc>
        <w:tc>
          <w:tcPr>
            <w:tcW w:w="691" w:type="dxa"/>
            <w:vAlign w:val="center"/>
          </w:tcPr>
          <w:p w14:paraId="7FD155F2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CDB3262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0289639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017BA29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94D8C3D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F09D5BA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7592B0B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2D5232E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25B381EA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794D321B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61A318A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</w:t>
            </w:r>
          </w:p>
        </w:tc>
        <w:tc>
          <w:tcPr>
            <w:tcW w:w="2909" w:type="dxa"/>
            <w:shd w:val="clear" w:color="auto" w:fill="auto"/>
            <w:noWrap/>
            <w:vAlign w:val="center"/>
          </w:tcPr>
          <w:p w14:paraId="65EB60F5" w14:textId="77777777" w:rsidR="00EF5C32" w:rsidRPr="009E2ACB" w:rsidRDefault="00EF5C32" w:rsidP="00847559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ئاڵا عامر يونس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11F39184" w14:textId="51982D9B" w:rsidR="00EF5C32" w:rsidRPr="009E2ACB" w:rsidRDefault="00290EFC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0</w:t>
            </w:r>
          </w:p>
        </w:tc>
        <w:tc>
          <w:tcPr>
            <w:tcW w:w="691" w:type="dxa"/>
            <w:vAlign w:val="center"/>
          </w:tcPr>
          <w:p w14:paraId="482227C1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15BF6CC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017C83A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B6923EC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B94002F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7D7D0AF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D6D9999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0AA5C20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229CED6D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4F60FA92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1883467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٥</w:t>
            </w:r>
          </w:p>
        </w:tc>
        <w:tc>
          <w:tcPr>
            <w:tcW w:w="2909" w:type="dxa"/>
            <w:shd w:val="clear" w:color="auto" w:fill="auto"/>
            <w:noWrap/>
            <w:vAlign w:val="center"/>
          </w:tcPr>
          <w:p w14:paraId="014F1595" w14:textId="77777777" w:rsidR="00EF5C32" w:rsidRPr="009E2ACB" w:rsidRDefault="00EF5C32" w:rsidP="00847559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ئەوين زيوەر حيدر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51FBB784" w14:textId="523E356B" w:rsidR="00EF5C32" w:rsidRPr="009E2ACB" w:rsidRDefault="00290EFC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18</w:t>
            </w:r>
          </w:p>
        </w:tc>
        <w:tc>
          <w:tcPr>
            <w:tcW w:w="691" w:type="dxa"/>
            <w:vAlign w:val="center"/>
          </w:tcPr>
          <w:p w14:paraId="40BC1A3F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0B47B948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99BC331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79C05F1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79CD1E8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62D8593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B6A3F80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6130F4E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143EFC47" w14:textId="77777777" w:rsidR="00EF5C32" w:rsidRPr="009E2ACB" w:rsidRDefault="00EF5C32" w:rsidP="00847559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5FF59233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679978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٦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11B6930D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حمد فاتح احم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24340303" w14:textId="4C4FAA94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17</w:t>
            </w:r>
          </w:p>
        </w:tc>
        <w:tc>
          <w:tcPr>
            <w:tcW w:w="691" w:type="dxa"/>
            <w:vAlign w:val="center"/>
          </w:tcPr>
          <w:p w14:paraId="7A6440C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3164FC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9FFBA1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293101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EDD5FB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DAD675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06149B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F54FF2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3ACCDAE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3F2ADE88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AF68BA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٧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0F58CA22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سراء حسن حسين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5C4F3804" w14:textId="3A71D6EE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6624DE1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F694D7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5CD5C5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25B6EF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8BC9D9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6F7B6D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82DA33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9DBDB7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627F0D3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5281EA13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AA7E24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٨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45A13DBF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سماء هيوا رضا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55CAB4CF" w14:textId="4747DA4D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5C873CA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B2F534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19B690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218B98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9938D9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CAB062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81830D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317130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3740F84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6E545B05" w14:textId="77777777" w:rsidTr="00EF5C32">
        <w:trPr>
          <w:trHeight w:val="174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CFDC7C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٩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0EE5CDDA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سيا احسان محم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2116CC49" w14:textId="3A4167CE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7</w:t>
            </w:r>
          </w:p>
        </w:tc>
        <w:tc>
          <w:tcPr>
            <w:tcW w:w="691" w:type="dxa"/>
            <w:vAlign w:val="center"/>
          </w:tcPr>
          <w:p w14:paraId="02A7C6D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982FF8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192332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0C0CD1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F898DA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B0B26E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5DFC4A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48833F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83EDA9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19576A25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534C74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٠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44CEB1CF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يمان  كامەران سعي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48882E1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B5BE9D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0025ADC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0885D4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A6EFFD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F592F2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B71A09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129882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1594A3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597FDD3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5937450D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98FCB7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١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2C7E16CF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يمان ابراهيم محم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7C3DD6F7" w14:textId="566179A8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7</w:t>
            </w:r>
          </w:p>
        </w:tc>
        <w:tc>
          <w:tcPr>
            <w:tcW w:w="691" w:type="dxa"/>
            <w:vAlign w:val="center"/>
          </w:tcPr>
          <w:p w14:paraId="6B6CC4C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6C5FAA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42DDC5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E69EEB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0F87DF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804194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04AC8B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003853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21ACD0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65E73894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860EB9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٢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793A4DCD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يمان جبار بكر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4CC7A4C9" w14:textId="2F37CF3C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3</w:t>
            </w:r>
          </w:p>
        </w:tc>
        <w:tc>
          <w:tcPr>
            <w:tcW w:w="691" w:type="dxa"/>
            <w:vAlign w:val="center"/>
          </w:tcPr>
          <w:p w14:paraId="2209A1D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692816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D7A62F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B3494A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B3861A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D061A8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E3594D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89C2BD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2A49A26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19FB1570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27281B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٣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2DE67423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يمان رشيد حام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7D0240E5" w14:textId="63F40B4E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5A809DC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330EC0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6DB862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EB5AC0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A95750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2B7DB1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25C249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3F4BA0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4E90899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4FE39B9F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0722A4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٤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46CCAF4C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يمان يحيى محم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356DD7B8" w14:textId="747D0646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51F970E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96D3D8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EDF898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0AB5C6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903BD6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F85A27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4B654D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1E1C35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5D10283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339333E8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9D6143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٥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54D1E8E1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بارين شيرزاد على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13DFDF5A" w14:textId="2B57C8AC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2</w:t>
            </w:r>
          </w:p>
        </w:tc>
        <w:tc>
          <w:tcPr>
            <w:tcW w:w="691" w:type="dxa"/>
            <w:vAlign w:val="center"/>
          </w:tcPr>
          <w:p w14:paraId="0E882A7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8D27FA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E783B1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58043F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4BB32D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C99539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128B5A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1CC990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1116D26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07AFEE03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313B076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٦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4096BB47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بشرى سيروان قادر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719B5E9E" w14:textId="3EBB14C3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7089CCB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17F189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3DF34C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4F924C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505397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47978A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3162E8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504C48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2F4E2D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65FB787A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034AA5A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٧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61C11FB1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بلند اكرم عارف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48E9B0CF" w14:textId="00C279E8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7</w:t>
            </w:r>
          </w:p>
        </w:tc>
        <w:tc>
          <w:tcPr>
            <w:tcW w:w="691" w:type="dxa"/>
            <w:vAlign w:val="center"/>
          </w:tcPr>
          <w:p w14:paraId="4830C12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16FBC3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694F7F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BF9214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F7EB89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B7C9F9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70283A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681487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18C5593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3386E342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B49CBB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٨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59182A4E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بەهرە صلاح محم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0F1BC67C" w14:textId="7AB918E7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379A35D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210A58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3AA911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18C2A6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94329C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0A67CE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E12858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79A780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1BFC279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3888DC87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8C91EE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٩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36B4AD5D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تريسكە فواد ابراهيم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4C6B89E6" w14:textId="786D431B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9</w:t>
            </w:r>
          </w:p>
        </w:tc>
        <w:tc>
          <w:tcPr>
            <w:tcW w:w="691" w:type="dxa"/>
            <w:vAlign w:val="center"/>
          </w:tcPr>
          <w:p w14:paraId="5496107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C02DC9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4D505D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B4CD38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D5CC40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AD836E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3BEFBF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0D5B1B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310F71A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4C9D3EF4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581095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٠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72508128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چرا على صديق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1577D60B" w14:textId="29F18253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315B16E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0E894FA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4C200C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1A3B75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0BD6C8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DF974C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601A1D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7AA09F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614C712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37D03419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784FE6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١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5421184D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خديجە عدنان عزيز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14AE1C1D" w14:textId="698A4A37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76794BB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65A9AC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CEF878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C2FF0D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637EA1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A1C106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1AD308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C2B9C5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10195B4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0F7BF372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96B737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٢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3A3A0BB4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دلال جبار محم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5FDFBFF2" w14:textId="44B9E24F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3</w:t>
            </w:r>
          </w:p>
        </w:tc>
        <w:tc>
          <w:tcPr>
            <w:tcW w:w="691" w:type="dxa"/>
            <w:vAlign w:val="center"/>
          </w:tcPr>
          <w:p w14:paraId="25D392A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0AE3EE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7AEFD4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F3767D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B97248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0613A3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D0239E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9740D1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1425F6D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25156BA9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137259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٣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5BAB09FE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د</w:t>
            </w: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ێ</w:t>
            </w:r>
            <w:r w:rsidRPr="009E2ACB"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كان</w:t>
            </w: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 xml:space="preserve"> </w:t>
            </w:r>
            <w:r w:rsidRPr="009E2ACB"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كمال</w:t>
            </w:r>
            <w:r w:rsidR="00622187"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 xml:space="preserve"> یوسف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4BAB4F2E" w14:textId="6AC6FBAB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060985D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660FCD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1D0E5F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612824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F1DBAD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294743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43A18E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3D90F2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926805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2848F8E0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1CFE9C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٤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6047E6F5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ديلان اياد عثمان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41742E47" w14:textId="336357D1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4</w:t>
            </w:r>
          </w:p>
        </w:tc>
        <w:tc>
          <w:tcPr>
            <w:tcW w:w="691" w:type="dxa"/>
            <w:vAlign w:val="center"/>
          </w:tcPr>
          <w:p w14:paraId="21203B8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C9771F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8FB1F9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4F7B33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DA2B97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6B0FEF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F3123B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B33035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F14B3F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7E7AC379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128083A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٥</w:t>
            </w:r>
          </w:p>
        </w:tc>
        <w:tc>
          <w:tcPr>
            <w:tcW w:w="2909" w:type="dxa"/>
            <w:shd w:val="clear" w:color="auto" w:fill="auto"/>
            <w:noWrap/>
            <w:vAlign w:val="center"/>
          </w:tcPr>
          <w:p w14:paraId="6747E5E0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راژان دلاوه‌ر خدر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4C4AA967" w14:textId="22D4D33D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0</w:t>
            </w:r>
          </w:p>
        </w:tc>
        <w:tc>
          <w:tcPr>
            <w:tcW w:w="691" w:type="dxa"/>
            <w:vAlign w:val="center"/>
          </w:tcPr>
          <w:p w14:paraId="6751A4E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22F9BD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779645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70C098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3D6F77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8E014C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78AD96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4C2676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106D73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20825C5E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6A9F42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٦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0107DFC6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رووناك على مراد حمو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2620687A" w14:textId="17B66FAE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3</w:t>
            </w:r>
          </w:p>
        </w:tc>
        <w:tc>
          <w:tcPr>
            <w:tcW w:w="691" w:type="dxa"/>
            <w:vAlign w:val="center"/>
          </w:tcPr>
          <w:p w14:paraId="4454D6F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05C8252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A47042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177B0C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7C57CE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E54EBF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AECC12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7BB33B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13BBA3A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2B37F730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41E510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٧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5A181D76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رۆژ سلام امام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6A2F2B7B" w14:textId="5AF36E09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8</w:t>
            </w:r>
          </w:p>
        </w:tc>
        <w:tc>
          <w:tcPr>
            <w:tcW w:w="691" w:type="dxa"/>
            <w:vAlign w:val="center"/>
          </w:tcPr>
          <w:p w14:paraId="2EA3F1F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2855F6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1A8C1E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222FD6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3602D6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BBA080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AD3D9C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C5769B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07F359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2834B7FF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1D12C6A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٨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745BCE51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ريان فرحان عبدالرحمن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0106F33A" w14:textId="4175C290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02ADA24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A367B9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72F5AD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EBD415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D81D42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8B55CC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0B5DC9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BDC8EE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76426E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74B10A75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098369D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٩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117FF310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ڕێژنە احمد اومر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749C68C1" w14:textId="27B1A52B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7</w:t>
            </w:r>
          </w:p>
        </w:tc>
        <w:tc>
          <w:tcPr>
            <w:tcW w:w="691" w:type="dxa"/>
            <w:vAlign w:val="center"/>
          </w:tcPr>
          <w:p w14:paraId="2F6B99F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DFD86B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22533D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8422BB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D934A2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690384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5CC80B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171F26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6B6DF73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4AD2F7FE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6EB2DD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٠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474AEE12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زينب شيرزاد على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209BF545" w14:textId="3774F03C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1A1D0B8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750A52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BDD3C0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1540D5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08FA82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233B8B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54118D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D6204C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345F65D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38C2342D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1A80B40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١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56872178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ارا سيامند ابراهيم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191BE9E3" w14:textId="1DE821F2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7</w:t>
            </w:r>
          </w:p>
        </w:tc>
        <w:tc>
          <w:tcPr>
            <w:tcW w:w="691" w:type="dxa"/>
            <w:vAlign w:val="center"/>
          </w:tcPr>
          <w:p w14:paraId="5EE8758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6F130C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DEA1F3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9BD16D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621177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E8EB56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3D31E7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543BB0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626ADD8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01C0B636" w14:textId="77777777" w:rsidTr="00EF5C32">
        <w:trPr>
          <w:trHeight w:val="103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0D5886E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lastRenderedPageBreak/>
              <w:t>٣٢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183C1C9E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ميە كمال احم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5522A4ED" w14:textId="3B007412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2D1DF58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1614FA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D398D1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3E57F1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649A53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254259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133005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CA239A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68A468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77298F7D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91AF12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٣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79A3816C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ميە مصطفى طاهر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10A90BEA" w14:textId="71DEDE0C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403AD74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C611B9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46BC85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5F2A28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852E45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F0EFE1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D37082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33FCE5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1DC2FF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3A34FBF8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1072B06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٤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1AE6A29C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ۆران محمد جلال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1CF8F4D2" w14:textId="35061790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5</w:t>
            </w:r>
          </w:p>
        </w:tc>
        <w:tc>
          <w:tcPr>
            <w:tcW w:w="691" w:type="dxa"/>
            <w:vAlign w:val="center"/>
          </w:tcPr>
          <w:p w14:paraId="15D4CDF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FEE66F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7F1746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50AE59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E1598D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D95F7B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D4C8EA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D0A7E5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669D438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67931061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1DB3361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٥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7F2E8710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ۆلين رائد حاتم عگی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37005CEF" w14:textId="5939368B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6</w:t>
            </w:r>
          </w:p>
        </w:tc>
        <w:tc>
          <w:tcPr>
            <w:tcW w:w="691" w:type="dxa"/>
            <w:vAlign w:val="center"/>
          </w:tcPr>
          <w:p w14:paraId="23FA1AD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CE5423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229043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A94084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C0E522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C726B2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C85678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4E0530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5CDEBA0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5B4DE337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0FE84CC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٦</w:t>
            </w:r>
          </w:p>
        </w:tc>
        <w:tc>
          <w:tcPr>
            <w:tcW w:w="2909" w:type="dxa"/>
            <w:shd w:val="clear" w:color="auto" w:fill="auto"/>
            <w:noWrap/>
            <w:vAlign w:val="center"/>
          </w:tcPr>
          <w:p w14:paraId="5DD64B94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یما ادریس مصطفی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011E4C14" w14:textId="0AC2731E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5</w:t>
            </w:r>
          </w:p>
        </w:tc>
        <w:tc>
          <w:tcPr>
            <w:tcW w:w="691" w:type="dxa"/>
            <w:vAlign w:val="center"/>
          </w:tcPr>
          <w:p w14:paraId="0259508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7739D9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9719EE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6EADF5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B87B08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F8BF84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7C1398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AC7BEA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BEB41F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231BA8E3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61289F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٧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2043085F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شهد ايمن عبدالستار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46A4D6DD" w14:textId="4B48ACD3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7</w:t>
            </w:r>
          </w:p>
        </w:tc>
        <w:tc>
          <w:tcPr>
            <w:tcW w:w="691" w:type="dxa"/>
            <w:vAlign w:val="center"/>
          </w:tcPr>
          <w:p w14:paraId="3CD3B88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15AB72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031688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282D0B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F8DCAA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DA36DB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1B4B63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CBE057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10E4584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1D1301D6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72AC11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٨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3E3D7048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شيبا شێرزاد حسين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5609628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115D63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DC801E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CFCDEE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C00B09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1846FB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0BFBDC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6DFD7B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462E38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60BF119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0D3C2832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D3A2DC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٩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3BFA3C1A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شيماء هلمت احم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09E07602" w14:textId="2E587276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031BE5E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050553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4E3027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3E18E8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F24C27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044C2F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8F7797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8FC4D0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122414B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2495448C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7DECCF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٠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196A38E3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فاطمە عزيز قادر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1B151A6F" w14:textId="0C1C4DC1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2</w:t>
            </w:r>
          </w:p>
        </w:tc>
        <w:tc>
          <w:tcPr>
            <w:tcW w:w="691" w:type="dxa"/>
            <w:vAlign w:val="center"/>
          </w:tcPr>
          <w:p w14:paraId="13A3D01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0E73E6C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F69AFB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486111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64B4A0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1637C6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0A86C6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853CEB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522D07E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34E760EA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0D736C9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١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201A1D33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فاطمە فاخر مغدي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24DEEB6C" w14:textId="0C62E0FC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16FA431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9EB727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892F4C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8C657C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C23531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236E68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F37A99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571845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2EEF7EFC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71E4662A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B7DC2E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٢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12AB0637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فردوس احمد برايم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461A2DD8" w14:textId="514E6707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755D845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FAB0BB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FEE67E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81476E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423984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494989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3AF457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6094AF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4D8E948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5CF502BC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2304DC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٣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722469C9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فردوس عمر حمدامين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79FB4172" w14:textId="0F703F17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370AB55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0DAA47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EE534D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A29D9E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2984D2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7D5994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866222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138A7C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0588677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7DCFEC78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E76D85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٤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7056469D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فردوس كيفى عمر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38DFDA0A" w14:textId="53E7A827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7EBC85C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164FC7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A35F45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2EB6D4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CCCBF3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5D0B38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2849A1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41724F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16F2DB3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7CB82163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CAFB99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٥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6C6FDBC0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محمد ناظم صالح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1A4E454C" w14:textId="7A704AE4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9</w:t>
            </w:r>
          </w:p>
        </w:tc>
        <w:tc>
          <w:tcPr>
            <w:tcW w:w="691" w:type="dxa"/>
            <w:vAlign w:val="center"/>
          </w:tcPr>
          <w:p w14:paraId="47C5217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0A2B10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C6EDDC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43EA243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1E3BA0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865A37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E3E150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EB8A77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6CFE8EC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73387B98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EE5BCB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٦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0E84912B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ملك محمد احمد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0EC1E150" w14:textId="396D4884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3</w:t>
            </w:r>
          </w:p>
        </w:tc>
        <w:tc>
          <w:tcPr>
            <w:tcW w:w="691" w:type="dxa"/>
            <w:vAlign w:val="center"/>
          </w:tcPr>
          <w:p w14:paraId="3EED608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39BEF4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00387741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1143AC0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C2AE02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3E64A6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4C16F2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BD19F7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73DFFEA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35798865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8EA620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٧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32C00229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هێلين جەوهەر رحمان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0B1FA149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77B1E72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94BECB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0C4A7C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36671A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3C243D56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551E255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4164CBC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2EA05D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76EE77DE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9E2ACB" w14:paraId="5384ECD2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1272513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٨</w:t>
            </w:r>
          </w:p>
        </w:tc>
        <w:tc>
          <w:tcPr>
            <w:tcW w:w="2909" w:type="dxa"/>
            <w:shd w:val="clear" w:color="auto" w:fill="auto"/>
            <w:noWrap/>
            <w:vAlign w:val="center"/>
            <w:hideMark/>
          </w:tcPr>
          <w:p w14:paraId="46A1E872" w14:textId="77777777" w:rsidR="00EF5C32" w:rsidRPr="009E2ACB" w:rsidRDefault="00EF5C32" w:rsidP="009E2ACB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9E2ACB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هێلين نبيل على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4C5F2BDD" w14:textId="4BFDD59D" w:rsidR="00EF5C32" w:rsidRPr="009E2ACB" w:rsidRDefault="00290EFC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0</w:t>
            </w:r>
          </w:p>
        </w:tc>
        <w:tc>
          <w:tcPr>
            <w:tcW w:w="691" w:type="dxa"/>
            <w:vAlign w:val="center"/>
          </w:tcPr>
          <w:p w14:paraId="7A229DF0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D120C8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5877791F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A6E918B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ED2884A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6DC37664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7EA1CFBD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  <w:vAlign w:val="center"/>
          </w:tcPr>
          <w:p w14:paraId="20AB77C7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7" w:type="dxa"/>
          </w:tcPr>
          <w:p w14:paraId="6D1ED958" w14:textId="77777777" w:rsidR="00EF5C32" w:rsidRPr="009E2ACB" w:rsidRDefault="00EF5C32" w:rsidP="009E2ACB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</w:tbl>
    <w:p w14:paraId="2D7E04D7" w14:textId="77777777" w:rsidR="009E2ACB" w:rsidRDefault="009E2ACB"/>
    <w:p w14:paraId="568C69B2" w14:textId="77777777" w:rsidR="00270EFE" w:rsidRDefault="00270EFE">
      <w:pPr>
        <w:rPr>
          <w:rtl/>
        </w:rPr>
      </w:pPr>
    </w:p>
    <w:p w14:paraId="63BFB757" w14:textId="77777777" w:rsidR="006C6FED" w:rsidRPr="006C6FED" w:rsidRDefault="006C6FED" w:rsidP="006C6FED">
      <w:pPr>
        <w:jc w:val="center"/>
        <w:rPr>
          <w:rFonts w:ascii="Unikurd Jino" w:hAnsi="Unikurd Jino" w:cs="Unikurd Jino"/>
          <w:sz w:val="32"/>
          <w:szCs w:val="32"/>
          <w:lang w:bidi="ar-QA"/>
        </w:rPr>
      </w:pPr>
      <w:r w:rsidRPr="009E2ACB">
        <w:rPr>
          <w:rFonts w:ascii="Unikurd Jino" w:hAnsi="Unikurd Jino" w:cs="Unikurd Jino"/>
          <w:sz w:val="32"/>
          <w:szCs w:val="32"/>
          <w:rtl/>
        </w:rPr>
        <w:t>وانەی</w:t>
      </w:r>
      <w:r w:rsidRPr="009E2ACB">
        <w:rPr>
          <w:rFonts w:ascii="Unikurd Jino" w:hAnsi="Unikurd Jino" w:cs="Unikurd Jino"/>
          <w:sz w:val="32"/>
          <w:szCs w:val="32"/>
          <w:rtl/>
          <w:lang w:bidi="ar-QA"/>
        </w:rPr>
        <w:t xml:space="preserve"> ئیندۆکراینۆلۆجی</w:t>
      </w:r>
      <w:r>
        <w:rPr>
          <w:rFonts w:ascii="Unikurd Jino" w:hAnsi="Unikurd Jino" w:cs="Unikurd Jino" w:hint="cs"/>
          <w:sz w:val="32"/>
          <w:szCs w:val="32"/>
          <w:rtl/>
          <w:lang w:bidi="ar-QA"/>
        </w:rPr>
        <w:t>/ گروپی دووەم</w:t>
      </w:r>
    </w:p>
    <w:tbl>
      <w:tblPr>
        <w:bidiVisual/>
        <w:tblW w:w="101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2997"/>
        <w:gridCol w:w="678"/>
        <w:gridCol w:w="691"/>
        <w:gridCol w:w="691"/>
        <w:gridCol w:w="652"/>
        <w:gridCol w:w="653"/>
        <w:gridCol w:w="653"/>
        <w:gridCol w:w="653"/>
        <w:gridCol w:w="653"/>
        <w:gridCol w:w="653"/>
        <w:gridCol w:w="653"/>
      </w:tblGrid>
      <w:tr w:rsidR="00EF5C32" w:rsidRPr="00E24802" w14:paraId="529EEB85" w14:textId="77777777" w:rsidTr="00EF5C32">
        <w:trPr>
          <w:trHeight w:val="169"/>
          <w:jc w:val="center"/>
        </w:trPr>
        <w:tc>
          <w:tcPr>
            <w:tcW w:w="567" w:type="dxa"/>
            <w:shd w:val="clear" w:color="000000" w:fill="D9D9D9"/>
            <w:vAlign w:val="center"/>
            <w:hideMark/>
          </w:tcPr>
          <w:p w14:paraId="4CE9711A" w14:textId="77777777" w:rsidR="00EF5C32" w:rsidRPr="006C6FED" w:rsidRDefault="00EF5C32" w:rsidP="006C6FED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  <w:t>ز</w:t>
            </w:r>
          </w:p>
        </w:tc>
        <w:tc>
          <w:tcPr>
            <w:tcW w:w="2997" w:type="dxa"/>
            <w:shd w:val="clear" w:color="000000" w:fill="D9D9D9"/>
            <w:vAlign w:val="center"/>
            <w:hideMark/>
          </w:tcPr>
          <w:p w14:paraId="32A4CCE3" w14:textId="77777777" w:rsidR="00EF5C32" w:rsidRPr="006C6FED" w:rsidRDefault="00EF5C32" w:rsidP="00853278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  <w:t>ناوى سيانی قوتابى</w:t>
            </w:r>
          </w:p>
        </w:tc>
        <w:tc>
          <w:tcPr>
            <w:tcW w:w="678" w:type="dxa"/>
            <w:shd w:val="clear" w:color="000000" w:fill="D9D9D9"/>
            <w:vAlign w:val="center"/>
          </w:tcPr>
          <w:p w14:paraId="7754DD27" w14:textId="77777777" w:rsidR="00EF5C32" w:rsidRPr="009E2ACB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shd w:val="clear" w:color="000000" w:fill="D9D9D9"/>
            <w:vAlign w:val="center"/>
          </w:tcPr>
          <w:p w14:paraId="0DB52652" w14:textId="77777777" w:rsidR="00EF5C32" w:rsidRPr="009E2ACB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shd w:val="clear" w:color="000000" w:fill="D9D9D9"/>
            <w:vAlign w:val="center"/>
          </w:tcPr>
          <w:p w14:paraId="798BC2B8" w14:textId="77777777" w:rsidR="00EF5C32" w:rsidRPr="009E2ACB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shd w:val="clear" w:color="000000" w:fill="D9D9D9"/>
            <w:vAlign w:val="center"/>
          </w:tcPr>
          <w:p w14:paraId="01BA101F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  <w:lang w:bidi="ar-QA"/>
              </w:rPr>
            </w:pPr>
          </w:p>
        </w:tc>
        <w:tc>
          <w:tcPr>
            <w:tcW w:w="653" w:type="dxa"/>
            <w:shd w:val="clear" w:color="000000" w:fill="D9D9D9"/>
            <w:vAlign w:val="center"/>
          </w:tcPr>
          <w:p w14:paraId="5A0931BA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53" w:type="dxa"/>
            <w:shd w:val="clear" w:color="000000" w:fill="D9D9D9"/>
            <w:vAlign w:val="center"/>
          </w:tcPr>
          <w:p w14:paraId="2DC59CD1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53" w:type="dxa"/>
            <w:shd w:val="clear" w:color="000000" w:fill="D9D9D9"/>
            <w:vAlign w:val="center"/>
          </w:tcPr>
          <w:p w14:paraId="111DCC27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53" w:type="dxa"/>
            <w:shd w:val="clear" w:color="000000" w:fill="D9D9D9"/>
            <w:vAlign w:val="center"/>
          </w:tcPr>
          <w:p w14:paraId="3F2DBFEC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53" w:type="dxa"/>
            <w:shd w:val="clear" w:color="000000" w:fill="D9D9D9"/>
            <w:vAlign w:val="center"/>
          </w:tcPr>
          <w:p w14:paraId="59288CB6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53" w:type="dxa"/>
            <w:shd w:val="clear" w:color="000000" w:fill="D9D9D9"/>
          </w:tcPr>
          <w:p w14:paraId="03AB0301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b/>
                <w:bCs/>
                <w:sz w:val="28"/>
                <w:szCs w:val="28"/>
                <w:rtl/>
              </w:rPr>
            </w:pPr>
          </w:p>
        </w:tc>
      </w:tr>
      <w:tr w:rsidR="00EF5C32" w:rsidRPr="00E24802" w14:paraId="03B52487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35BE22F6" w14:textId="77777777" w:rsidR="00EF5C32" w:rsidRPr="009E2ACB" w:rsidRDefault="00EF5C32" w:rsidP="00270EFE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</w:t>
            </w:r>
          </w:p>
        </w:tc>
        <w:tc>
          <w:tcPr>
            <w:tcW w:w="2997" w:type="dxa"/>
            <w:shd w:val="clear" w:color="auto" w:fill="auto"/>
            <w:noWrap/>
            <w:vAlign w:val="center"/>
            <w:hideMark/>
          </w:tcPr>
          <w:p w14:paraId="5A500272" w14:textId="77777777" w:rsidR="00EF5C32" w:rsidRPr="006C6FED" w:rsidRDefault="00EF5C32" w:rsidP="00853278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لاء بيستون صديق</w:t>
            </w:r>
          </w:p>
        </w:tc>
        <w:tc>
          <w:tcPr>
            <w:tcW w:w="678" w:type="dxa"/>
            <w:vAlign w:val="center"/>
          </w:tcPr>
          <w:p w14:paraId="4A7AA967" w14:textId="5B3AC8A3" w:rsidR="00EF5C32" w:rsidRPr="006C6FED" w:rsidRDefault="00290EFC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5EC1B406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82441B1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1F8F247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6735281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130E7FF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C40DFE7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FDA7895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B50E55D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597BF6BA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E24802" w14:paraId="4B2688F2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746F22F" w14:textId="77777777" w:rsidR="00EF5C32" w:rsidRPr="009E2ACB" w:rsidRDefault="00EF5C32" w:rsidP="00270EFE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</w:t>
            </w:r>
          </w:p>
        </w:tc>
        <w:tc>
          <w:tcPr>
            <w:tcW w:w="2997" w:type="dxa"/>
            <w:shd w:val="clear" w:color="auto" w:fill="auto"/>
            <w:noWrap/>
            <w:vAlign w:val="center"/>
            <w:hideMark/>
          </w:tcPr>
          <w:p w14:paraId="57C5D62E" w14:textId="77777777" w:rsidR="00EF5C32" w:rsidRPr="006C6FED" w:rsidRDefault="00EF5C32" w:rsidP="00853278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حمد ظاهر احمد</w:t>
            </w:r>
          </w:p>
        </w:tc>
        <w:tc>
          <w:tcPr>
            <w:tcW w:w="678" w:type="dxa"/>
            <w:vAlign w:val="center"/>
          </w:tcPr>
          <w:p w14:paraId="5BB68C22" w14:textId="4214B9AD" w:rsidR="00EF5C32" w:rsidRPr="006C6FED" w:rsidRDefault="00290EFC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0</w:t>
            </w:r>
          </w:p>
        </w:tc>
        <w:tc>
          <w:tcPr>
            <w:tcW w:w="691" w:type="dxa"/>
            <w:vAlign w:val="center"/>
          </w:tcPr>
          <w:p w14:paraId="052AE400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97979D6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2443FC88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F3BB590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0B12C15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7F4E224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89467FB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065C70C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1B920069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E24802" w14:paraId="2D28EF31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0608CB9" w14:textId="77777777" w:rsidR="00EF5C32" w:rsidRPr="009E2ACB" w:rsidRDefault="00EF5C32" w:rsidP="00270EFE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</w:t>
            </w:r>
          </w:p>
        </w:tc>
        <w:tc>
          <w:tcPr>
            <w:tcW w:w="2997" w:type="dxa"/>
            <w:shd w:val="clear" w:color="auto" w:fill="auto"/>
            <w:noWrap/>
            <w:vAlign w:val="center"/>
            <w:hideMark/>
          </w:tcPr>
          <w:p w14:paraId="330362C2" w14:textId="77777777" w:rsidR="00EF5C32" w:rsidRPr="006C6FED" w:rsidRDefault="00EF5C32" w:rsidP="00853278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سراء احمد محمد</w:t>
            </w:r>
          </w:p>
        </w:tc>
        <w:tc>
          <w:tcPr>
            <w:tcW w:w="678" w:type="dxa"/>
            <w:vAlign w:val="center"/>
          </w:tcPr>
          <w:p w14:paraId="23F0863E" w14:textId="6F981F50" w:rsidR="00EF5C32" w:rsidRPr="006C6FED" w:rsidRDefault="00290EFC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3</w:t>
            </w:r>
          </w:p>
        </w:tc>
        <w:tc>
          <w:tcPr>
            <w:tcW w:w="691" w:type="dxa"/>
            <w:vAlign w:val="center"/>
          </w:tcPr>
          <w:p w14:paraId="5D5AC33A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E006594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7045D2FA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1BBB688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9566708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2BB7FC3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E213E38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C5CD723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40B65007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E24802" w14:paraId="395C47FF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166CEBB1" w14:textId="77777777" w:rsidR="00EF5C32" w:rsidRPr="009E2ACB" w:rsidRDefault="00EF5C32" w:rsidP="00270EFE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</w:t>
            </w:r>
          </w:p>
        </w:tc>
        <w:tc>
          <w:tcPr>
            <w:tcW w:w="2997" w:type="dxa"/>
            <w:shd w:val="clear" w:color="auto" w:fill="auto"/>
            <w:noWrap/>
            <w:vAlign w:val="center"/>
            <w:hideMark/>
          </w:tcPr>
          <w:p w14:paraId="6B9AA450" w14:textId="77777777" w:rsidR="00EF5C32" w:rsidRPr="006C6FED" w:rsidRDefault="00EF5C32" w:rsidP="00853278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سراء سيروان خالد</w:t>
            </w:r>
          </w:p>
        </w:tc>
        <w:tc>
          <w:tcPr>
            <w:tcW w:w="678" w:type="dxa"/>
            <w:vAlign w:val="center"/>
          </w:tcPr>
          <w:p w14:paraId="269E880D" w14:textId="368DC824" w:rsidR="00EF5C32" w:rsidRPr="006C6FED" w:rsidRDefault="00290EFC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2AD61F49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37AEEB6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4E24A8FD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F73C8E6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7EF1B56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AF88EC7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C8A4EA5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0F7EE6E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1282A763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E24802" w14:paraId="093C05DF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442E2F8" w14:textId="77777777" w:rsidR="00EF5C32" w:rsidRPr="009E2ACB" w:rsidRDefault="00EF5C32" w:rsidP="00270EFE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٥</w:t>
            </w:r>
          </w:p>
        </w:tc>
        <w:tc>
          <w:tcPr>
            <w:tcW w:w="2997" w:type="dxa"/>
            <w:shd w:val="clear" w:color="auto" w:fill="auto"/>
            <w:noWrap/>
            <w:vAlign w:val="center"/>
            <w:hideMark/>
          </w:tcPr>
          <w:p w14:paraId="350A1C10" w14:textId="77777777" w:rsidR="00EF5C32" w:rsidRPr="006C6FED" w:rsidRDefault="00EF5C32" w:rsidP="00853278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سراء فيصل مامۆ</w:t>
            </w:r>
          </w:p>
        </w:tc>
        <w:tc>
          <w:tcPr>
            <w:tcW w:w="678" w:type="dxa"/>
            <w:vAlign w:val="center"/>
          </w:tcPr>
          <w:p w14:paraId="5FE34EBA" w14:textId="5F663DE5" w:rsidR="00EF5C32" w:rsidRPr="006C6FED" w:rsidRDefault="00290EFC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5</w:t>
            </w:r>
          </w:p>
        </w:tc>
        <w:tc>
          <w:tcPr>
            <w:tcW w:w="691" w:type="dxa"/>
            <w:vAlign w:val="center"/>
          </w:tcPr>
          <w:p w14:paraId="2E502943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44BB433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774CDF97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B2AA69B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E4660CD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CFC5FCE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8F438AE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C2F32B2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09B89515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E24802" w14:paraId="6629BE4C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EB9FB2D" w14:textId="77777777" w:rsidR="00EF5C32" w:rsidRPr="009E2ACB" w:rsidRDefault="00EF5C32" w:rsidP="00270EFE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٦</w:t>
            </w:r>
          </w:p>
        </w:tc>
        <w:tc>
          <w:tcPr>
            <w:tcW w:w="2997" w:type="dxa"/>
            <w:shd w:val="clear" w:color="auto" w:fill="auto"/>
            <w:noWrap/>
            <w:vAlign w:val="center"/>
            <w:hideMark/>
          </w:tcPr>
          <w:p w14:paraId="1FE5CBE9" w14:textId="77777777" w:rsidR="00EF5C32" w:rsidRPr="006C6FED" w:rsidRDefault="00EF5C32" w:rsidP="00853278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اسيا شيرزاد عبدالله</w:t>
            </w:r>
          </w:p>
        </w:tc>
        <w:tc>
          <w:tcPr>
            <w:tcW w:w="678" w:type="dxa"/>
            <w:vAlign w:val="center"/>
          </w:tcPr>
          <w:p w14:paraId="4DCC65F6" w14:textId="64CF9B50" w:rsidR="00EF5C32" w:rsidRPr="006C6FED" w:rsidRDefault="00290EFC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0</w:t>
            </w:r>
          </w:p>
        </w:tc>
        <w:tc>
          <w:tcPr>
            <w:tcW w:w="691" w:type="dxa"/>
            <w:vAlign w:val="center"/>
          </w:tcPr>
          <w:p w14:paraId="357070AD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59F5C50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DA53D22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727138D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125C5AB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11CE280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C2A16E0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5BC7491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49D0B12C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EF5C32" w:rsidRPr="00E24802" w14:paraId="49F16F41" w14:textId="77777777" w:rsidTr="00EF5C32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A76573A" w14:textId="77777777" w:rsidR="00EF5C32" w:rsidRPr="009E2ACB" w:rsidRDefault="00EF5C32" w:rsidP="00270EFE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٧</w:t>
            </w:r>
          </w:p>
        </w:tc>
        <w:tc>
          <w:tcPr>
            <w:tcW w:w="2997" w:type="dxa"/>
            <w:shd w:val="clear" w:color="auto" w:fill="auto"/>
            <w:noWrap/>
            <w:vAlign w:val="center"/>
            <w:hideMark/>
          </w:tcPr>
          <w:p w14:paraId="58FD424E" w14:textId="77777777" w:rsidR="00EF5C32" w:rsidRPr="006C6FED" w:rsidRDefault="00EF5C32" w:rsidP="00853278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 xml:space="preserve">اسيا قادر فتاح </w:t>
            </w:r>
          </w:p>
        </w:tc>
        <w:tc>
          <w:tcPr>
            <w:tcW w:w="678" w:type="dxa"/>
            <w:vAlign w:val="center"/>
          </w:tcPr>
          <w:p w14:paraId="06E59C4E" w14:textId="36A7C6BA" w:rsidR="00EF5C32" w:rsidRPr="006C6FED" w:rsidRDefault="00290EFC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2</w:t>
            </w:r>
          </w:p>
        </w:tc>
        <w:tc>
          <w:tcPr>
            <w:tcW w:w="691" w:type="dxa"/>
            <w:vAlign w:val="center"/>
          </w:tcPr>
          <w:p w14:paraId="31AA1A61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5C2BDFF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7AFFD9C4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4523741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11E869E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B1F123F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20BD33A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AB337D3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48719F19" w14:textId="77777777" w:rsidR="00EF5C32" w:rsidRPr="006C6FED" w:rsidRDefault="00EF5C32" w:rsidP="00853278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7DF5180D" w14:textId="77777777" w:rsidTr="007855C4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E45DD0A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٨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693DACF6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 xml:space="preserve">بيلال رسول ناوخۆش </w:t>
            </w:r>
          </w:p>
        </w:tc>
        <w:tc>
          <w:tcPr>
            <w:tcW w:w="678" w:type="dxa"/>
            <w:vAlign w:val="center"/>
          </w:tcPr>
          <w:p w14:paraId="7E213B85" w14:textId="026C19AB" w:rsidR="00B95E10" w:rsidRPr="006C6FED" w:rsidRDefault="00290EFC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5BF55B9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EC6CC6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5B9D4A0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C2D3BD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E5C9BE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1D540F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D28F91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7EA147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3A20234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0B4578E4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EA8A7B4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٩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67367D54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بەناز قادر عبدالرحمن</w:t>
            </w:r>
          </w:p>
        </w:tc>
        <w:tc>
          <w:tcPr>
            <w:tcW w:w="678" w:type="dxa"/>
            <w:vAlign w:val="center"/>
          </w:tcPr>
          <w:p w14:paraId="3072F0A9" w14:textId="0648F528" w:rsidR="00B95E10" w:rsidRPr="006C6FED" w:rsidRDefault="00290EFC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4487418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3E9085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6DF1016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1D102B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A634A4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E2661E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186FDB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2C10A3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42B094B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7F77A5FC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033B6F7D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٠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1A30CBC7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تەيوب محمد احمد</w:t>
            </w:r>
          </w:p>
        </w:tc>
        <w:tc>
          <w:tcPr>
            <w:tcW w:w="678" w:type="dxa"/>
            <w:vAlign w:val="center"/>
          </w:tcPr>
          <w:p w14:paraId="5D066211" w14:textId="4BD4C74A" w:rsidR="00B95E10" w:rsidRPr="006C6FED" w:rsidRDefault="00290EFC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3</w:t>
            </w:r>
          </w:p>
        </w:tc>
        <w:tc>
          <w:tcPr>
            <w:tcW w:w="691" w:type="dxa"/>
            <w:vAlign w:val="center"/>
          </w:tcPr>
          <w:p w14:paraId="58ED0FA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97F301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F64F72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F6AD60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0A2C21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EFC882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90028E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62E96A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3456C2B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51A96504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C27C2C3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١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0C678364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جوان هونەر عبدالله</w:t>
            </w:r>
          </w:p>
        </w:tc>
        <w:tc>
          <w:tcPr>
            <w:tcW w:w="678" w:type="dxa"/>
            <w:vAlign w:val="center"/>
          </w:tcPr>
          <w:p w14:paraId="7A2850EA" w14:textId="4E874415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77B52D0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C8E11E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7152B8F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D8DDB8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62BAC2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477188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7F5934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320755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3F4192C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13CA7FC2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A951A2D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٢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751A1460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جودەت جمال ملا</w:t>
            </w:r>
          </w:p>
        </w:tc>
        <w:tc>
          <w:tcPr>
            <w:tcW w:w="678" w:type="dxa"/>
            <w:vAlign w:val="center"/>
          </w:tcPr>
          <w:p w14:paraId="048C9386" w14:textId="0F92E6E4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20043DD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DC549D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74AF2DD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F7ECF1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EDCCAA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75836C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E3A214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71C328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7FCA6D2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200F0C89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A94026D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٣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7B2DFE57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خەلات مجاهيد  قادر</w:t>
            </w:r>
          </w:p>
        </w:tc>
        <w:tc>
          <w:tcPr>
            <w:tcW w:w="678" w:type="dxa"/>
            <w:vAlign w:val="center"/>
          </w:tcPr>
          <w:p w14:paraId="2E833B47" w14:textId="3AD85FBF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4</w:t>
            </w:r>
          </w:p>
        </w:tc>
        <w:tc>
          <w:tcPr>
            <w:tcW w:w="691" w:type="dxa"/>
            <w:vAlign w:val="center"/>
          </w:tcPr>
          <w:p w14:paraId="7B85ED6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BF0933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74D14F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32A8CC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26816A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E399C0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324459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18F55E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72E0404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16521853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C60A4E1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٤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22A24606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رضوان فاخر محمد</w:t>
            </w:r>
          </w:p>
        </w:tc>
        <w:tc>
          <w:tcPr>
            <w:tcW w:w="678" w:type="dxa"/>
            <w:vAlign w:val="center"/>
          </w:tcPr>
          <w:p w14:paraId="46651870" w14:textId="73479891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2F676CB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DC33F4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65FCF4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4A0998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02DF69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E596A4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74DF50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4BE47A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52D0261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1A47CC4C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67BE511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lastRenderedPageBreak/>
              <w:t>١٥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3A0FB0DE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روانگە سليمان خالد</w:t>
            </w:r>
          </w:p>
        </w:tc>
        <w:tc>
          <w:tcPr>
            <w:tcW w:w="678" w:type="dxa"/>
            <w:vAlign w:val="center"/>
          </w:tcPr>
          <w:p w14:paraId="0700F983" w14:textId="65B6A965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4B70C74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09A64A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7E13734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B39DE6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616FD0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AF4B71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920381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41451D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5A94D1F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7CEC0D5B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F7531BC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٦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5E01E6FE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رۆشنا احمد سعيد</w:t>
            </w:r>
          </w:p>
        </w:tc>
        <w:tc>
          <w:tcPr>
            <w:tcW w:w="678" w:type="dxa"/>
            <w:vAlign w:val="center"/>
          </w:tcPr>
          <w:p w14:paraId="0A07751E" w14:textId="6E6F9BB3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6</w:t>
            </w:r>
          </w:p>
        </w:tc>
        <w:tc>
          <w:tcPr>
            <w:tcW w:w="691" w:type="dxa"/>
            <w:vAlign w:val="center"/>
          </w:tcPr>
          <w:p w14:paraId="5B24C76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D01B90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623B40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2BF629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336FF9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FF84CE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3AAF5D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0A6DEC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1CBC3FE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6D244812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06C9473F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٧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72BEFC66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ريان حكيم مصطفى</w:t>
            </w:r>
          </w:p>
        </w:tc>
        <w:tc>
          <w:tcPr>
            <w:tcW w:w="678" w:type="dxa"/>
            <w:vAlign w:val="center"/>
          </w:tcPr>
          <w:p w14:paraId="23E5BDF5" w14:textId="1EF54587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5</w:t>
            </w:r>
          </w:p>
        </w:tc>
        <w:tc>
          <w:tcPr>
            <w:tcW w:w="691" w:type="dxa"/>
            <w:vAlign w:val="center"/>
          </w:tcPr>
          <w:p w14:paraId="3FB51ED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26E13B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73F686D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39F53D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25F933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79F0BA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B8EF6B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69C67C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69473E0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2AC5BC9B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3EDC218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٨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733BC764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ريان ظاهر صابر</w:t>
            </w:r>
          </w:p>
        </w:tc>
        <w:tc>
          <w:tcPr>
            <w:tcW w:w="678" w:type="dxa"/>
            <w:vAlign w:val="center"/>
          </w:tcPr>
          <w:p w14:paraId="575D3BC4" w14:textId="3BA3CCCD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2ECAB28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12FED9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16B9853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637F83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C39B45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CC8321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73676F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F7DEC8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6CE8670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12E72316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EE1555B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١٩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2594761A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ريان كاظم صابر</w:t>
            </w:r>
          </w:p>
        </w:tc>
        <w:tc>
          <w:tcPr>
            <w:tcW w:w="678" w:type="dxa"/>
            <w:vAlign w:val="center"/>
          </w:tcPr>
          <w:p w14:paraId="4B83889B" w14:textId="66B06628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8</w:t>
            </w:r>
          </w:p>
        </w:tc>
        <w:tc>
          <w:tcPr>
            <w:tcW w:w="691" w:type="dxa"/>
            <w:vAlign w:val="center"/>
          </w:tcPr>
          <w:p w14:paraId="101C6EE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DD6C65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2384DE1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B47E47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0140B6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C0689B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1DF2C9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9BF872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03B0061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1ADEDDD8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839BE56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٠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6A47BDAF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 xml:space="preserve">زينە محمد ابراهيم </w:t>
            </w:r>
          </w:p>
        </w:tc>
        <w:tc>
          <w:tcPr>
            <w:tcW w:w="678" w:type="dxa"/>
            <w:vAlign w:val="center"/>
          </w:tcPr>
          <w:p w14:paraId="5D44D79C" w14:textId="33CBB0EF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3510713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2D4E46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4C4B734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5922A3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3691A2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21E06A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4F28B3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7D28BB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63464C0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44DC1593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2F15745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١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2FADEDED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ارا اسعد على</w:t>
            </w:r>
          </w:p>
        </w:tc>
        <w:tc>
          <w:tcPr>
            <w:tcW w:w="678" w:type="dxa"/>
            <w:vAlign w:val="center"/>
          </w:tcPr>
          <w:p w14:paraId="3E8D5A51" w14:textId="0EDF351A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4FCE984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3B41D1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6FCC60D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EAB99A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8337B0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A02CA8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821605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37A7AC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7CC5A1C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4401BD2D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A3490ED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٢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5DA8BCD9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ارا محمد عمر</w:t>
            </w:r>
          </w:p>
        </w:tc>
        <w:tc>
          <w:tcPr>
            <w:tcW w:w="678" w:type="dxa"/>
            <w:vAlign w:val="center"/>
          </w:tcPr>
          <w:p w14:paraId="2D61A820" w14:textId="6720BBD0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167B9E8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F7E79A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520D4A1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2DF3E9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970636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7A2EDC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0894A2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DEDB57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3357A27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1B2316F5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11C3356D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٣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08E5546B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اوين صابر داود</w:t>
            </w:r>
          </w:p>
        </w:tc>
        <w:tc>
          <w:tcPr>
            <w:tcW w:w="678" w:type="dxa"/>
            <w:vAlign w:val="center"/>
          </w:tcPr>
          <w:p w14:paraId="60E43ABA" w14:textId="2D152883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2EADD1B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D52C1F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4AE7862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F118DA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F75496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18E555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C6D427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69C018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59F4B07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155FA34F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C34784B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٤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73F78D11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 xml:space="preserve">سروشت محمد حسن </w:t>
            </w:r>
          </w:p>
        </w:tc>
        <w:tc>
          <w:tcPr>
            <w:tcW w:w="678" w:type="dxa"/>
            <w:vAlign w:val="center"/>
          </w:tcPr>
          <w:p w14:paraId="7AEBAB60" w14:textId="2000964C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0</w:t>
            </w:r>
          </w:p>
        </w:tc>
        <w:tc>
          <w:tcPr>
            <w:tcW w:w="691" w:type="dxa"/>
            <w:vAlign w:val="center"/>
          </w:tcPr>
          <w:p w14:paraId="3E1A78C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18989B0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181080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E1CF6B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8328B7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61D807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4D72C0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DC0E29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6BC23B0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2E06843D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1108DBDA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٥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1BE6FEFB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روە محمد اسماعيل</w:t>
            </w:r>
          </w:p>
        </w:tc>
        <w:tc>
          <w:tcPr>
            <w:tcW w:w="678" w:type="dxa"/>
            <w:vAlign w:val="center"/>
          </w:tcPr>
          <w:p w14:paraId="07D0B349" w14:textId="00CCEEE4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6C7AB1A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9FE9EC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781EE26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3E18C7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ED7CBC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7B0D9B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69C640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8B6E6C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7BC0C9B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5561EC87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B0BD23B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٦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1F8CF282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مير ياسين  با</w:t>
            </w: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یز</w:t>
            </w:r>
          </w:p>
        </w:tc>
        <w:tc>
          <w:tcPr>
            <w:tcW w:w="678" w:type="dxa"/>
            <w:vAlign w:val="center"/>
          </w:tcPr>
          <w:p w14:paraId="7D402D3B" w14:textId="6E038DC4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22141FA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90E2C3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2FC42EA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43F68E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FA85FC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96E2FE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331758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B75D0F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01DEA4B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7123F651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8BBCE0A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٧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47DC1BB1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ميە حبيب خدر</w:t>
            </w:r>
          </w:p>
        </w:tc>
        <w:tc>
          <w:tcPr>
            <w:tcW w:w="678" w:type="dxa"/>
            <w:vAlign w:val="center"/>
          </w:tcPr>
          <w:p w14:paraId="621F28C5" w14:textId="74F3D151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3</w:t>
            </w:r>
          </w:p>
        </w:tc>
        <w:tc>
          <w:tcPr>
            <w:tcW w:w="691" w:type="dxa"/>
            <w:vAlign w:val="center"/>
          </w:tcPr>
          <w:p w14:paraId="606BF4B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898FB6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0FF2A61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AD9C4B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F5CD24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6FC15B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FD99CC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A5FE72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1C33252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049351BE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0BAD7C63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٨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1989984A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ميە صباح عباس</w:t>
            </w:r>
          </w:p>
        </w:tc>
        <w:tc>
          <w:tcPr>
            <w:tcW w:w="678" w:type="dxa"/>
            <w:vAlign w:val="center"/>
          </w:tcPr>
          <w:p w14:paraId="4EA41CCF" w14:textId="72995DC8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2</w:t>
            </w:r>
          </w:p>
        </w:tc>
        <w:tc>
          <w:tcPr>
            <w:tcW w:w="691" w:type="dxa"/>
            <w:vAlign w:val="center"/>
          </w:tcPr>
          <w:p w14:paraId="08F2077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814568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4F47BEF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E76391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877F62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D2AF9C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4BC34C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342BEE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42A30F6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468B0F6A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2B39FA5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٢٩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60004A91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سندس سۆران ذنون</w:t>
            </w:r>
          </w:p>
        </w:tc>
        <w:tc>
          <w:tcPr>
            <w:tcW w:w="678" w:type="dxa"/>
            <w:vAlign w:val="center"/>
          </w:tcPr>
          <w:p w14:paraId="06397D69" w14:textId="6F5421C5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668CEBB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73C1C7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681C7ED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83A926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A0FA89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5C3E95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7DBC72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57442D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18350EF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6C50528F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FDB2382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٠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74EE0F6F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شادمان فيصل كريم</w:t>
            </w:r>
          </w:p>
        </w:tc>
        <w:tc>
          <w:tcPr>
            <w:tcW w:w="678" w:type="dxa"/>
            <w:vAlign w:val="center"/>
          </w:tcPr>
          <w:p w14:paraId="6BD31407" w14:textId="6CA349D6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2</w:t>
            </w:r>
          </w:p>
        </w:tc>
        <w:tc>
          <w:tcPr>
            <w:tcW w:w="691" w:type="dxa"/>
            <w:vAlign w:val="center"/>
          </w:tcPr>
          <w:p w14:paraId="1BB4306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AB0B90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18B624F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EB419A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E47F46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978E99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EA71B2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BC98F5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4E8C02B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7D02C822" w14:textId="77777777" w:rsidTr="002B2693">
        <w:trPr>
          <w:trHeight w:val="7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607C275E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١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15FF1EE3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عبدالله اصرار شيخ</w:t>
            </w:r>
          </w:p>
        </w:tc>
        <w:tc>
          <w:tcPr>
            <w:tcW w:w="678" w:type="dxa"/>
            <w:vAlign w:val="center"/>
          </w:tcPr>
          <w:p w14:paraId="7750A6DB" w14:textId="7A18C047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6C1E08D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745B52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2843C16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A5E9E2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AE4FD1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DCDBEB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91AFD4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B7445F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26AE050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1799B25E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EC4B935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٢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0C022603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فاطمە صديق جانگير</w:t>
            </w:r>
          </w:p>
        </w:tc>
        <w:tc>
          <w:tcPr>
            <w:tcW w:w="678" w:type="dxa"/>
            <w:vAlign w:val="center"/>
          </w:tcPr>
          <w:p w14:paraId="4978E907" w14:textId="56D9AE97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3E90844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92EEC8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28360B3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C58C14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3FA9BA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032229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E66F62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EFDAEC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0525D64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774E363D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E5C7472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٣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3BEC3160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فرمێسك فرهاد نورى</w:t>
            </w:r>
          </w:p>
        </w:tc>
        <w:tc>
          <w:tcPr>
            <w:tcW w:w="678" w:type="dxa"/>
            <w:vAlign w:val="center"/>
          </w:tcPr>
          <w:p w14:paraId="6F2F025E" w14:textId="731093A3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797ACFD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783BF4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144DB06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3744BE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F90045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303D61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538678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FE86A9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624E779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4598874D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0E83BB53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٤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6EB607B0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فرمێسك ئاودير رضا</w:t>
            </w:r>
          </w:p>
        </w:tc>
        <w:tc>
          <w:tcPr>
            <w:tcW w:w="678" w:type="dxa"/>
            <w:vAlign w:val="center"/>
          </w:tcPr>
          <w:p w14:paraId="5851CF0A" w14:textId="43F2C6B5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5580A63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376A32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95D774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1B547B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28D136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92EC4D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242453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36567E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644EFEF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1D5B5014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noWrap/>
            <w:vAlign w:val="center"/>
          </w:tcPr>
          <w:p w14:paraId="078B5D95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٥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0891D0FC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كلثوم عنتر نعمان</w:t>
            </w:r>
          </w:p>
        </w:tc>
        <w:tc>
          <w:tcPr>
            <w:tcW w:w="678" w:type="dxa"/>
            <w:vAlign w:val="center"/>
          </w:tcPr>
          <w:p w14:paraId="5D0AFB55" w14:textId="3A1F44B9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0958D70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03DF7A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54522F1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FE5370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77D182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5147FE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E7AFAA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EEE0A8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3D1658D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757BC77D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31BE189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٦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6FA82F8A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گەلڤین فاخر وسو</w:t>
            </w:r>
          </w:p>
        </w:tc>
        <w:tc>
          <w:tcPr>
            <w:tcW w:w="678" w:type="dxa"/>
            <w:vAlign w:val="center"/>
          </w:tcPr>
          <w:p w14:paraId="2234BB1E" w14:textId="72F1026F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5BFB3CA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052827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0864317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6C9EC4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B7A686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2037CD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AD882D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F206A5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099D601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15428A81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8A0F9A7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٧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42963D3B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لۆزان بشتيوان نادر</w:t>
            </w:r>
          </w:p>
        </w:tc>
        <w:tc>
          <w:tcPr>
            <w:tcW w:w="678" w:type="dxa"/>
            <w:vAlign w:val="center"/>
          </w:tcPr>
          <w:p w14:paraId="18B7D7CD" w14:textId="03D3F92E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2</w:t>
            </w:r>
          </w:p>
        </w:tc>
        <w:tc>
          <w:tcPr>
            <w:tcW w:w="691" w:type="dxa"/>
            <w:vAlign w:val="center"/>
          </w:tcPr>
          <w:p w14:paraId="5FDEA55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B7AF57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726D84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843E8B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044AFC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617DDE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CA7B4E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8D3527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3E10601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472055C7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4C822EC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٨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7CF08A14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محمد يعقوب محمد</w:t>
            </w:r>
          </w:p>
        </w:tc>
        <w:tc>
          <w:tcPr>
            <w:tcW w:w="678" w:type="dxa"/>
            <w:vAlign w:val="center"/>
          </w:tcPr>
          <w:p w14:paraId="32EE1302" w14:textId="20BDDF58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7</w:t>
            </w:r>
          </w:p>
        </w:tc>
        <w:tc>
          <w:tcPr>
            <w:tcW w:w="691" w:type="dxa"/>
            <w:vAlign w:val="center"/>
          </w:tcPr>
          <w:p w14:paraId="725C035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EFA56E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74E5FFB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690EB9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0AB22D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063D51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0F3991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C4411C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3A6B72D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78D57D26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E878052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٣٩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6F529923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مريم ديار كريم</w:t>
            </w:r>
          </w:p>
        </w:tc>
        <w:tc>
          <w:tcPr>
            <w:tcW w:w="678" w:type="dxa"/>
            <w:vAlign w:val="center"/>
          </w:tcPr>
          <w:p w14:paraId="4EC9BB44" w14:textId="12D10858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0</w:t>
            </w:r>
          </w:p>
        </w:tc>
        <w:tc>
          <w:tcPr>
            <w:tcW w:w="691" w:type="dxa"/>
            <w:vAlign w:val="center"/>
          </w:tcPr>
          <w:p w14:paraId="2C21FAB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E9D191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5BD8B84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421B69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C656C1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9F03D3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068594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E36599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7617599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64EFB31C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12F2619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٠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78D55A54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منال خسرۆ سعدی</w:t>
            </w:r>
          </w:p>
        </w:tc>
        <w:tc>
          <w:tcPr>
            <w:tcW w:w="678" w:type="dxa"/>
            <w:vAlign w:val="center"/>
          </w:tcPr>
          <w:p w14:paraId="2BF75322" w14:textId="5B3631FC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4A3D1AB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2535BBE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1975C72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666459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C896A1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EB77D8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056511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A72DFE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4403E83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7A29ED5C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AB7170E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١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3CFC64C7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ناهيدە احمد موسى</w:t>
            </w:r>
          </w:p>
        </w:tc>
        <w:tc>
          <w:tcPr>
            <w:tcW w:w="678" w:type="dxa"/>
            <w:vAlign w:val="center"/>
          </w:tcPr>
          <w:p w14:paraId="39B30753" w14:textId="2DCE31EA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242CDD9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83E771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F6ADFB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215DBE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BA1238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FDBBA6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B8A9DD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FD52EB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006D3F8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1F5F1CE8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583D6CA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٢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1DD3C5D9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ندوە جوهر جبار</w:t>
            </w:r>
          </w:p>
        </w:tc>
        <w:tc>
          <w:tcPr>
            <w:tcW w:w="678" w:type="dxa"/>
            <w:vAlign w:val="center"/>
          </w:tcPr>
          <w:p w14:paraId="6059CDBA" w14:textId="57999A8E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2</w:t>
            </w:r>
          </w:p>
        </w:tc>
        <w:tc>
          <w:tcPr>
            <w:tcW w:w="691" w:type="dxa"/>
            <w:vAlign w:val="center"/>
          </w:tcPr>
          <w:p w14:paraId="703645B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D1E567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FE75E1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A12140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297A27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E4193F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4D63C8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9DDD48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4E2FEB3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684BFF81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1EE4C327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٣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491F84F6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هدى عبدالرحمن احمد</w:t>
            </w:r>
          </w:p>
        </w:tc>
        <w:tc>
          <w:tcPr>
            <w:tcW w:w="678" w:type="dxa"/>
            <w:vAlign w:val="center"/>
          </w:tcPr>
          <w:p w14:paraId="593CAA61" w14:textId="1EA06CA6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3</w:t>
            </w:r>
          </w:p>
        </w:tc>
        <w:tc>
          <w:tcPr>
            <w:tcW w:w="691" w:type="dxa"/>
            <w:vAlign w:val="center"/>
          </w:tcPr>
          <w:p w14:paraId="0761435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9618DB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6E85896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3F526E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EE2811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127F8EB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293259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21648F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4BFA9C5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23574EF1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695F285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٤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0185BF6C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هێلين عثمان صابر</w:t>
            </w:r>
          </w:p>
        </w:tc>
        <w:tc>
          <w:tcPr>
            <w:tcW w:w="678" w:type="dxa"/>
            <w:vAlign w:val="center"/>
          </w:tcPr>
          <w:p w14:paraId="030D4351" w14:textId="1BAA3973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4</w:t>
            </w:r>
          </w:p>
        </w:tc>
        <w:tc>
          <w:tcPr>
            <w:tcW w:w="691" w:type="dxa"/>
            <w:vAlign w:val="center"/>
          </w:tcPr>
          <w:p w14:paraId="2EDC2CE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FB475C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5916E6D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EA18C6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695541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9C8DBE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9A971C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47DD97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2B0CC11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0CDD83E2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77C3C01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٥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2416E501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هێلين هاشم رسول</w:t>
            </w:r>
          </w:p>
        </w:tc>
        <w:tc>
          <w:tcPr>
            <w:tcW w:w="678" w:type="dxa"/>
            <w:vAlign w:val="center"/>
          </w:tcPr>
          <w:p w14:paraId="1D5C2DC2" w14:textId="5692F097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1</w:t>
            </w:r>
          </w:p>
        </w:tc>
        <w:tc>
          <w:tcPr>
            <w:tcW w:w="691" w:type="dxa"/>
            <w:vAlign w:val="center"/>
          </w:tcPr>
          <w:p w14:paraId="74542F8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CAF8BB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5590685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000930D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116165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763DF6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D7F079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D528E5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632B3D5A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780F3742" w14:textId="77777777" w:rsidTr="007855C4">
        <w:trPr>
          <w:trHeight w:val="88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91934F1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٦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4710D219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 w:rsidRPr="006C6FED"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  <w:t>وريا رزگار حسن</w:t>
            </w:r>
          </w:p>
        </w:tc>
        <w:tc>
          <w:tcPr>
            <w:tcW w:w="678" w:type="dxa"/>
            <w:vAlign w:val="center"/>
          </w:tcPr>
          <w:p w14:paraId="6B58ED09" w14:textId="3F08C819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28</w:t>
            </w:r>
          </w:p>
        </w:tc>
        <w:tc>
          <w:tcPr>
            <w:tcW w:w="691" w:type="dxa"/>
            <w:vAlign w:val="center"/>
          </w:tcPr>
          <w:p w14:paraId="4D8A57F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4F5CCB7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35F7357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7CA821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EECF20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30F1D8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5EC124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C8689B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105DC30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4DBA455D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AC7D1C3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٧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5EC73088" w14:textId="70A4794F" w:rsidR="00B95E10" w:rsidRPr="006C6FED" w:rsidRDefault="00BE2806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 w:hint="cs"/>
                <w:sz w:val="28"/>
                <w:szCs w:val="28"/>
                <w:rtl/>
                <w:lang w:bidi="ku-Arab-IQ"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  <w:lang w:bidi="ku-Arab-IQ"/>
              </w:rPr>
              <w:t>بروا یونس محمد</w:t>
            </w:r>
          </w:p>
        </w:tc>
        <w:tc>
          <w:tcPr>
            <w:tcW w:w="678" w:type="dxa"/>
            <w:vAlign w:val="center"/>
          </w:tcPr>
          <w:p w14:paraId="1A9DB3A4" w14:textId="4903C825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5</w:t>
            </w:r>
          </w:p>
        </w:tc>
        <w:tc>
          <w:tcPr>
            <w:tcW w:w="691" w:type="dxa"/>
            <w:vAlign w:val="center"/>
          </w:tcPr>
          <w:p w14:paraId="2F01531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60DCD81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135AE28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20B1AF7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BA507D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52B02B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E1351F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63C286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4CE6CFA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006A2C6E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E03E3FD" w14:textId="77777777" w:rsidR="00B95E10" w:rsidRPr="009E2ACB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٨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764E4DA1" w14:textId="61CF6CB9" w:rsidR="00B95E10" w:rsidRPr="006C6FED" w:rsidRDefault="00BE2806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 w:hint="cs"/>
                <w:sz w:val="28"/>
                <w:szCs w:val="28"/>
                <w:lang w:bidi="ku-Arab-IQ"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  <w:lang w:bidi="ku-Arab-IQ"/>
              </w:rPr>
              <w:t>سانا سەردار عطاللە</w:t>
            </w:r>
          </w:p>
        </w:tc>
        <w:tc>
          <w:tcPr>
            <w:tcW w:w="678" w:type="dxa"/>
            <w:vAlign w:val="center"/>
          </w:tcPr>
          <w:p w14:paraId="350508E8" w14:textId="012A518D" w:rsidR="00B95E10" w:rsidRPr="006C6FED" w:rsidRDefault="00BE2806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/>
                <w:sz w:val="28"/>
                <w:szCs w:val="28"/>
              </w:rPr>
              <w:t>30</w:t>
            </w:r>
          </w:p>
        </w:tc>
        <w:tc>
          <w:tcPr>
            <w:tcW w:w="691" w:type="dxa"/>
            <w:vAlign w:val="center"/>
          </w:tcPr>
          <w:p w14:paraId="1D338A0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5D429E35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5FBC4087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54045CC0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667063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79657AD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4526594E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B3CDF0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1944D34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  <w:tr w:rsidR="00B95E10" w:rsidRPr="00E24802" w14:paraId="28968EC5" w14:textId="77777777" w:rsidTr="00B95E10">
        <w:trPr>
          <w:trHeight w:val="70"/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04371F14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eastAsia="Times New Roman" w:hAnsi="Unikurd Goran" w:cs="Unikurd Goran" w:hint="cs"/>
                <w:sz w:val="28"/>
                <w:szCs w:val="28"/>
                <w:rtl/>
              </w:rPr>
              <w:t>٤٩</w:t>
            </w:r>
          </w:p>
        </w:tc>
        <w:tc>
          <w:tcPr>
            <w:tcW w:w="2997" w:type="dxa"/>
            <w:shd w:val="clear" w:color="auto" w:fill="auto"/>
            <w:noWrap/>
            <w:vAlign w:val="center"/>
          </w:tcPr>
          <w:p w14:paraId="51AFEEB3" w14:textId="77777777" w:rsidR="00B95E10" w:rsidRPr="006C6FED" w:rsidRDefault="00B95E10" w:rsidP="00B95E10">
            <w:pPr>
              <w:bidi/>
              <w:spacing w:after="0" w:line="240" w:lineRule="auto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78" w:type="dxa"/>
            <w:vAlign w:val="center"/>
          </w:tcPr>
          <w:p w14:paraId="65652359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7409F182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91" w:type="dxa"/>
            <w:vAlign w:val="center"/>
          </w:tcPr>
          <w:p w14:paraId="3C8302CF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2" w:type="dxa"/>
            <w:vAlign w:val="center"/>
          </w:tcPr>
          <w:p w14:paraId="090F9F56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37605B71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6A0D68B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635359D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FA9F0DC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  <w:vAlign w:val="center"/>
          </w:tcPr>
          <w:p w14:paraId="0589EF68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  <w:tc>
          <w:tcPr>
            <w:tcW w:w="653" w:type="dxa"/>
          </w:tcPr>
          <w:p w14:paraId="17B22733" w14:textId="77777777" w:rsidR="00B95E10" w:rsidRPr="006C6FED" w:rsidRDefault="00B95E10" w:rsidP="00B95E10">
            <w:pPr>
              <w:bidi/>
              <w:spacing w:after="0" w:line="240" w:lineRule="auto"/>
              <w:jc w:val="center"/>
              <w:rPr>
                <w:rFonts w:ascii="Unikurd Goran" w:eastAsia="Times New Roman" w:hAnsi="Unikurd Goran" w:cs="Unikurd Goran"/>
                <w:sz w:val="28"/>
                <w:szCs w:val="28"/>
                <w:rtl/>
              </w:rPr>
            </w:pPr>
          </w:p>
        </w:tc>
      </w:tr>
    </w:tbl>
    <w:p w14:paraId="32EFDABB" w14:textId="77777777" w:rsidR="009E2ACB" w:rsidRDefault="009E2ACB"/>
    <w:sectPr w:rsidR="009E2ACB" w:rsidSect="009E2ACB">
      <w:pgSz w:w="11906" w:h="16838" w:code="9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kurd Magroon">
    <w:altName w:val="Arial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Unikurd Jino">
    <w:altName w:val="Arial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Unikurd Goran">
    <w:altName w:val="Arial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96B20"/>
    <w:multiLevelType w:val="hybridMultilevel"/>
    <w:tmpl w:val="A2B81DA6"/>
    <w:lvl w:ilvl="0" w:tplc="2850F65E">
      <w:start w:val="1"/>
      <w:numFmt w:val="decimal"/>
      <w:lvlText w:val="2.1.%1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3964DC"/>
    <w:multiLevelType w:val="multilevel"/>
    <w:tmpl w:val="2D14DCB2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FB01E99"/>
    <w:multiLevelType w:val="hybridMultilevel"/>
    <w:tmpl w:val="F48A1DC6"/>
    <w:lvl w:ilvl="0" w:tplc="C69CC6CC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jE3NDUyNDM2NDBS0lEKTi0uzszPAykwqQUAp33xhiwAAAA="/>
  </w:docVars>
  <w:rsids>
    <w:rsidRoot w:val="00846DC5"/>
    <w:rsid w:val="0000313F"/>
    <w:rsid w:val="00270EFE"/>
    <w:rsid w:val="00290EFC"/>
    <w:rsid w:val="002B2693"/>
    <w:rsid w:val="002C3A29"/>
    <w:rsid w:val="00435FF2"/>
    <w:rsid w:val="00472D9B"/>
    <w:rsid w:val="005470C0"/>
    <w:rsid w:val="005913FC"/>
    <w:rsid w:val="00622187"/>
    <w:rsid w:val="006C6FED"/>
    <w:rsid w:val="006D0C77"/>
    <w:rsid w:val="007855C4"/>
    <w:rsid w:val="007968C2"/>
    <w:rsid w:val="00846DC5"/>
    <w:rsid w:val="00847559"/>
    <w:rsid w:val="00853278"/>
    <w:rsid w:val="008F759A"/>
    <w:rsid w:val="00911EC5"/>
    <w:rsid w:val="00920813"/>
    <w:rsid w:val="00996985"/>
    <w:rsid w:val="009E2ACB"/>
    <w:rsid w:val="00A9552C"/>
    <w:rsid w:val="00B95E10"/>
    <w:rsid w:val="00BE2806"/>
    <w:rsid w:val="00D65823"/>
    <w:rsid w:val="00D75851"/>
    <w:rsid w:val="00DF421F"/>
    <w:rsid w:val="00E24802"/>
    <w:rsid w:val="00EF5C32"/>
    <w:rsid w:val="00FA3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6C274"/>
  <w15:chartTrackingRefBased/>
  <w15:docId w15:val="{470A656B-7108-4BC2-8306-4B285D1C2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5851"/>
    <w:pPr>
      <w:keepNext/>
      <w:keepLines/>
      <w:numPr>
        <w:numId w:val="3"/>
      </w:numPr>
      <w:bidi/>
      <w:spacing w:after="0" w:line="360" w:lineRule="auto"/>
      <w:ind w:hanging="36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5851"/>
    <w:pPr>
      <w:keepNext/>
      <w:keepLines/>
      <w:tabs>
        <w:tab w:val="num" w:pos="720"/>
      </w:tabs>
      <w:bidi/>
      <w:spacing w:after="0" w:line="360" w:lineRule="auto"/>
      <w:ind w:left="720" w:hanging="360"/>
      <w:jc w:val="right"/>
      <w:outlineLvl w:val="2"/>
    </w:pPr>
    <w:rPr>
      <w:rFonts w:ascii="Times New Roman" w:eastAsiaTheme="majorEastAsia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75851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75851"/>
    <w:rPr>
      <w:rFonts w:ascii="Times New Roman" w:eastAsiaTheme="majorEastAsia" w:hAnsi="Times New Roman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061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known</dc:creator>
  <cp:keywords/>
  <dc:description/>
  <cp:lastModifiedBy>hama b9</cp:lastModifiedBy>
  <cp:revision>4</cp:revision>
  <dcterms:created xsi:type="dcterms:W3CDTF">2022-12-01T20:14:00Z</dcterms:created>
  <dcterms:modified xsi:type="dcterms:W3CDTF">2022-12-03T11:41:00Z</dcterms:modified>
</cp:coreProperties>
</file>